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77777777" w:rsidR="00067858" w:rsidRDefault="00067858" w:rsidP="00067858">
      <w:pPr>
        <w:jc w:val="center"/>
        <w:rPr>
          <w:sz w:val="40"/>
          <w:szCs w:val="40"/>
        </w:rPr>
      </w:pPr>
      <w:bookmarkStart w:id="0" w:name="_Hlk486588404"/>
      <w:bookmarkStart w:id="1" w:name="_Hlk481489349"/>
      <w:r>
        <w:rPr>
          <w:sz w:val="40"/>
          <w:szCs w:val="40"/>
        </w:rPr>
        <w:t>MEDARY TOWN BOARD</w:t>
      </w:r>
    </w:p>
    <w:p w14:paraId="0E109B69" w14:textId="41457F83" w:rsidR="00067858" w:rsidRDefault="00266744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MONTHLY</w:t>
      </w:r>
      <w:r w:rsidR="00067858">
        <w:rPr>
          <w:sz w:val="40"/>
          <w:szCs w:val="40"/>
        </w:rPr>
        <w:t xml:space="preserve"> MEETING</w:t>
      </w:r>
    </w:p>
    <w:p w14:paraId="2E26B841" w14:textId="067C380D" w:rsidR="00067858" w:rsidRDefault="004E7201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Tuesday, Dec</w:t>
      </w:r>
      <w:r w:rsidR="00822250">
        <w:rPr>
          <w:sz w:val="40"/>
          <w:szCs w:val="40"/>
        </w:rPr>
        <w:t>em</w:t>
      </w:r>
      <w:r w:rsidR="00D27979">
        <w:rPr>
          <w:sz w:val="40"/>
          <w:szCs w:val="40"/>
        </w:rPr>
        <w:t>ber</w:t>
      </w:r>
      <w:r>
        <w:rPr>
          <w:sz w:val="40"/>
          <w:szCs w:val="40"/>
        </w:rPr>
        <w:t xml:space="preserve"> 12</w:t>
      </w:r>
      <w:r w:rsidR="00811E43">
        <w:rPr>
          <w:sz w:val="40"/>
          <w:szCs w:val="40"/>
        </w:rPr>
        <w:t>,</w:t>
      </w:r>
      <w:r w:rsidR="00E305A1">
        <w:rPr>
          <w:sz w:val="40"/>
          <w:szCs w:val="40"/>
        </w:rPr>
        <w:t xml:space="preserve"> 2017</w:t>
      </w:r>
    </w:p>
    <w:p w14:paraId="6DAEA2CA" w14:textId="77777777" w:rsidR="004E7201" w:rsidRDefault="004E7201" w:rsidP="004E7201">
      <w:pPr>
        <w:jc w:val="center"/>
        <w:rPr>
          <w:sz w:val="28"/>
          <w:szCs w:val="28"/>
        </w:rPr>
      </w:pPr>
      <w:r>
        <w:rPr>
          <w:sz w:val="40"/>
          <w:szCs w:val="40"/>
        </w:rPr>
        <w:t>7:00 PM – TOWN HALL</w:t>
      </w:r>
    </w:p>
    <w:p w14:paraId="3D96FA24" w14:textId="77777777" w:rsidR="006B1C29" w:rsidRDefault="006B1C29" w:rsidP="00067858">
      <w:pPr>
        <w:jc w:val="center"/>
        <w:rPr>
          <w:sz w:val="40"/>
          <w:szCs w:val="40"/>
        </w:rPr>
      </w:pPr>
    </w:p>
    <w:p w14:paraId="7A918B78" w14:textId="1705338A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3CA06524" w14:textId="77777777" w:rsidR="00067858" w:rsidRDefault="00067858" w:rsidP="00067858">
      <w:pPr>
        <w:jc w:val="center"/>
        <w:rPr>
          <w:sz w:val="40"/>
          <w:szCs w:val="40"/>
        </w:rPr>
      </w:pPr>
    </w:p>
    <w:p w14:paraId="7054FB4E" w14:textId="20AB47AF" w:rsidR="00067858" w:rsidRDefault="00067858" w:rsidP="0068746C"/>
    <w:p w14:paraId="3CB4185F" w14:textId="31DE50C5" w:rsidR="004E7201" w:rsidRDefault="009D5E06" w:rsidP="004E7201">
      <w:pPr>
        <w:numPr>
          <w:ilvl w:val="0"/>
          <w:numId w:val="1"/>
        </w:numPr>
      </w:pPr>
      <w:r>
        <w:t>Review minutes from November 14, 2017</w:t>
      </w:r>
      <w:r w:rsidR="004E7201">
        <w:t xml:space="preserve"> regular board meeting</w:t>
      </w:r>
    </w:p>
    <w:p w14:paraId="6417C5F5" w14:textId="25BCC31A" w:rsidR="004E7201" w:rsidRDefault="009D5E06" w:rsidP="004E7201">
      <w:pPr>
        <w:numPr>
          <w:ilvl w:val="0"/>
          <w:numId w:val="1"/>
        </w:numPr>
      </w:pPr>
      <w:r>
        <w:t>Review minutes from November 14, 2017</w:t>
      </w:r>
      <w:r w:rsidR="004E7201">
        <w:t xml:space="preserve"> budget hearing and electors meeting</w:t>
      </w:r>
    </w:p>
    <w:p w14:paraId="7D86BEF5" w14:textId="294B2166" w:rsidR="009D5E06" w:rsidRDefault="009D5E06" w:rsidP="004E7201">
      <w:pPr>
        <w:numPr>
          <w:ilvl w:val="0"/>
          <w:numId w:val="1"/>
        </w:numPr>
      </w:pPr>
      <w:r>
        <w:t>Review minutes from October 12, 2017 Special Board meeting</w:t>
      </w:r>
    </w:p>
    <w:p w14:paraId="3558C35A" w14:textId="6668838D" w:rsidR="009D5E06" w:rsidRDefault="009D5E06" w:rsidP="004E7201">
      <w:pPr>
        <w:numPr>
          <w:ilvl w:val="0"/>
          <w:numId w:val="1"/>
        </w:numPr>
      </w:pPr>
      <w:r>
        <w:t>Review minutes from October 24, 2017 Special Board meeting</w:t>
      </w:r>
    </w:p>
    <w:p w14:paraId="55959456" w14:textId="528BB008" w:rsidR="009D5E06" w:rsidRDefault="009D5E06" w:rsidP="004E7201">
      <w:pPr>
        <w:numPr>
          <w:ilvl w:val="0"/>
          <w:numId w:val="1"/>
        </w:numPr>
      </w:pPr>
      <w:r>
        <w:t>Review minutes from November 7, Special board meeting</w:t>
      </w:r>
    </w:p>
    <w:p w14:paraId="49A7F00D" w14:textId="1428D0DB" w:rsidR="00F6335F" w:rsidRDefault="001C4E1F" w:rsidP="007024BA">
      <w:pPr>
        <w:numPr>
          <w:ilvl w:val="0"/>
          <w:numId w:val="1"/>
        </w:numPr>
      </w:pPr>
      <w:r>
        <w:t>Zoning change request at</w:t>
      </w:r>
      <w:r w:rsidR="00F6335F">
        <w:t xml:space="preserve"> N4342 </w:t>
      </w:r>
      <w:proofErr w:type="spellStart"/>
      <w:r w:rsidR="00F6335F">
        <w:t>Germann</w:t>
      </w:r>
      <w:proofErr w:type="spellEnd"/>
      <w:r w:rsidR="00F6335F">
        <w:t xml:space="preserve"> Ct.</w:t>
      </w:r>
      <w:r>
        <w:t xml:space="preserve"> for</w:t>
      </w:r>
      <w:r w:rsidR="00810810">
        <w:t xml:space="preserve"> the </w:t>
      </w:r>
      <w:proofErr w:type="spellStart"/>
      <w:r w:rsidR="00810810">
        <w:t>Stollbergs</w:t>
      </w:r>
      <w:proofErr w:type="spellEnd"/>
      <w:r w:rsidR="004E7201">
        <w:t xml:space="preserve"> </w:t>
      </w:r>
    </w:p>
    <w:p w14:paraId="080A81D8" w14:textId="705BFFD0" w:rsidR="00BC65C4" w:rsidRDefault="00A55A23" w:rsidP="00400FD3">
      <w:pPr>
        <w:numPr>
          <w:ilvl w:val="0"/>
          <w:numId w:val="1"/>
        </w:numPr>
      </w:pPr>
      <w:r>
        <w:t>Nomination of poll wor</w:t>
      </w:r>
      <w:r w:rsidR="004E7201">
        <w:t>kers for 2018-2019</w:t>
      </w:r>
    </w:p>
    <w:p w14:paraId="53ED0DC1" w14:textId="14DD8998" w:rsidR="009D5E06" w:rsidRDefault="009D5E06" w:rsidP="00400FD3">
      <w:pPr>
        <w:numPr>
          <w:ilvl w:val="0"/>
          <w:numId w:val="1"/>
        </w:numPr>
      </w:pPr>
      <w:r>
        <w:t>Conditional use permit for small business in home</w:t>
      </w:r>
    </w:p>
    <w:p w14:paraId="3E7E7865" w14:textId="63C62F9E" w:rsidR="009D5E06" w:rsidRDefault="009D5E06" w:rsidP="00400FD3">
      <w:pPr>
        <w:numPr>
          <w:ilvl w:val="0"/>
          <w:numId w:val="1"/>
        </w:numPr>
      </w:pPr>
      <w:r>
        <w:t>Reflectors on Smith Valley Road</w:t>
      </w:r>
    </w:p>
    <w:p w14:paraId="576B67D9" w14:textId="4E7BE64B" w:rsidR="009D5E06" w:rsidRDefault="009D5E06" w:rsidP="00400FD3">
      <w:pPr>
        <w:numPr>
          <w:ilvl w:val="0"/>
          <w:numId w:val="1"/>
        </w:numPr>
      </w:pPr>
      <w:r>
        <w:t>Gravel on sides of road/snow plowing</w:t>
      </w:r>
    </w:p>
    <w:p w14:paraId="7CE12E82" w14:textId="65C21FF8" w:rsidR="00D9611E" w:rsidRDefault="00D9611E" w:rsidP="00400FD3">
      <w:pPr>
        <w:numPr>
          <w:ilvl w:val="0"/>
          <w:numId w:val="1"/>
        </w:numPr>
      </w:pPr>
      <w:r>
        <w:t xml:space="preserve">Web site </w:t>
      </w:r>
    </w:p>
    <w:p w14:paraId="4748C8B6" w14:textId="77777777" w:rsidR="009D5E06" w:rsidRDefault="009D5E06" w:rsidP="009D5E06">
      <w:pPr>
        <w:numPr>
          <w:ilvl w:val="0"/>
          <w:numId w:val="1"/>
        </w:numPr>
      </w:pPr>
      <w:r>
        <w:t>External Hard drive</w:t>
      </w:r>
    </w:p>
    <w:p w14:paraId="5A70AB38" w14:textId="4E48BC44" w:rsidR="004E7201" w:rsidRDefault="004E7201" w:rsidP="009D5E06">
      <w:pPr>
        <w:numPr>
          <w:ilvl w:val="0"/>
          <w:numId w:val="1"/>
        </w:numPr>
      </w:pPr>
      <w:r>
        <w:t>Fire contract?</w:t>
      </w:r>
    </w:p>
    <w:p w14:paraId="02BEDEA3" w14:textId="37D7799D" w:rsidR="001C4E1F" w:rsidRDefault="00A1227F" w:rsidP="001C4E1F">
      <w:pPr>
        <w:numPr>
          <w:ilvl w:val="0"/>
          <w:numId w:val="1"/>
        </w:numPr>
      </w:pPr>
      <w:r w:rsidRPr="000B7E9E">
        <w:t>Road m</w:t>
      </w:r>
      <w:r w:rsidR="00067858" w:rsidRPr="000B7E9E">
        <w:t>atters</w:t>
      </w:r>
    </w:p>
    <w:p w14:paraId="635158EA" w14:textId="1F76EF69" w:rsidR="00D9611E" w:rsidRPr="00D9611E" w:rsidRDefault="00D9611E" w:rsidP="00D9611E">
      <w:r>
        <w:rPr>
          <w:rFonts w:ascii="Arial" w:hAnsi="Arial" w:cs="Arial"/>
          <w:b/>
          <w:bCs/>
          <w:color w:val="000000"/>
          <w:sz w:val="19"/>
          <w:szCs w:val="19"/>
        </w:rPr>
        <w:t xml:space="preserve">                     </w:t>
      </w:r>
      <w:bookmarkStart w:id="2" w:name="_GoBack"/>
      <w:bookmarkEnd w:id="2"/>
      <w:r>
        <w:rPr>
          <w:rFonts w:ascii="Arial" w:hAnsi="Arial" w:cs="Arial"/>
          <w:b/>
          <w:bCs/>
          <w:color w:val="000000"/>
          <w:sz w:val="19"/>
          <w:szCs w:val="19"/>
        </w:rPr>
        <w:t xml:space="preserve"> </w:t>
      </w:r>
      <w:proofErr w:type="spellStart"/>
      <w:r w:rsidRPr="00D9611E">
        <w:rPr>
          <w:rFonts w:ascii="Arial" w:hAnsi="Arial" w:cs="Arial"/>
          <w:bCs/>
          <w:color w:val="000000"/>
          <w:sz w:val="19"/>
          <w:szCs w:val="19"/>
        </w:rPr>
        <w:t>Puent</w:t>
      </w:r>
      <w:proofErr w:type="spellEnd"/>
      <w:r w:rsidRPr="00D9611E">
        <w:rPr>
          <w:rFonts w:ascii="Arial" w:hAnsi="Arial" w:cs="Arial"/>
          <w:bCs/>
          <w:color w:val="000000"/>
          <w:sz w:val="19"/>
          <w:szCs w:val="19"/>
        </w:rPr>
        <w:t xml:space="preserve"> Road repairs/snow plowing and Pierce Road snow plowing.</w:t>
      </w:r>
    </w:p>
    <w:p w14:paraId="49206E6C" w14:textId="615DD7BD" w:rsidR="00067858" w:rsidRDefault="00A1227F" w:rsidP="0006785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</w:p>
    <w:p w14:paraId="7C38FFBF" w14:textId="19F1B83D" w:rsidR="00650CFC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</w:p>
    <w:bookmarkEnd w:id="0"/>
    <w:p w14:paraId="15D7414C" w14:textId="1951C1DD" w:rsidR="002E79DD" w:rsidRPr="000B7E9E" w:rsidRDefault="002E79DD" w:rsidP="002E79DD"/>
    <w:bookmarkEnd w:id="1"/>
    <w:p w14:paraId="31B82C69" w14:textId="77777777" w:rsidR="00F02A96" w:rsidRDefault="00F02A96" w:rsidP="00F02A96"/>
    <w:p w14:paraId="018C92E3" w14:textId="6958609E" w:rsidR="00F02A96" w:rsidRDefault="004E7201" w:rsidP="00F02A96">
      <w:r>
        <w:t>Diane Elsen</w:t>
      </w:r>
    </w:p>
    <w:p w14:paraId="51FAFE97" w14:textId="1A438B4B" w:rsidR="00D9754E" w:rsidRDefault="00F02A96" w:rsidP="00F02A96">
      <w:r>
        <w:t>Medary Town Clerk</w:t>
      </w:r>
    </w:p>
    <w:p w14:paraId="2C4383E1" w14:textId="07F841FF" w:rsidR="00D9754E" w:rsidRDefault="00D9754E" w:rsidP="00F02A96"/>
    <w:p w14:paraId="7A40C374" w14:textId="77777777" w:rsidR="00B535B1" w:rsidRDefault="00B535B1" w:rsidP="00B535B1"/>
    <w:p w14:paraId="219735F9" w14:textId="77777777" w:rsidR="00B535B1" w:rsidRDefault="00B535B1" w:rsidP="00B535B1"/>
    <w:p w14:paraId="51BE7499" w14:textId="77777777" w:rsidR="00B535B1" w:rsidRDefault="00B535B1" w:rsidP="00B535B1"/>
    <w:p w14:paraId="12798BD3" w14:textId="5D66D029" w:rsidR="00975DCB" w:rsidRPr="00BC0548" w:rsidRDefault="00975DCB" w:rsidP="00B535B1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sectPr w:rsidR="00975DCB" w:rsidRPr="00BC0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75C72A04"/>
    <w:multiLevelType w:val="hybridMultilevel"/>
    <w:tmpl w:val="E988A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MwNzE3NjAwMjJS0lEKTi0uzszPAykwMagFANaB/iktAAAA"/>
  </w:docVars>
  <w:rsids>
    <w:rsidRoot w:val="00067858"/>
    <w:rsid w:val="00001115"/>
    <w:rsid w:val="00006A81"/>
    <w:rsid w:val="000102F6"/>
    <w:rsid w:val="00020A2E"/>
    <w:rsid w:val="00023083"/>
    <w:rsid w:val="00051772"/>
    <w:rsid w:val="00056E9A"/>
    <w:rsid w:val="00057E53"/>
    <w:rsid w:val="0006155B"/>
    <w:rsid w:val="00067858"/>
    <w:rsid w:val="000900F6"/>
    <w:rsid w:val="00096986"/>
    <w:rsid w:val="000B3A56"/>
    <w:rsid w:val="000B7E9E"/>
    <w:rsid w:val="000C3CFA"/>
    <w:rsid w:val="000D5741"/>
    <w:rsid w:val="000E6802"/>
    <w:rsid w:val="000F2BDE"/>
    <w:rsid w:val="001113B5"/>
    <w:rsid w:val="00111C84"/>
    <w:rsid w:val="001137F2"/>
    <w:rsid w:val="00126B8F"/>
    <w:rsid w:val="001304C2"/>
    <w:rsid w:val="00133842"/>
    <w:rsid w:val="00140A44"/>
    <w:rsid w:val="0014547E"/>
    <w:rsid w:val="00146505"/>
    <w:rsid w:val="0014662F"/>
    <w:rsid w:val="00150A3C"/>
    <w:rsid w:val="00162E16"/>
    <w:rsid w:val="00163EE4"/>
    <w:rsid w:val="001728A2"/>
    <w:rsid w:val="0018335D"/>
    <w:rsid w:val="0018408C"/>
    <w:rsid w:val="001840EC"/>
    <w:rsid w:val="001850F5"/>
    <w:rsid w:val="00186AC2"/>
    <w:rsid w:val="00187AE5"/>
    <w:rsid w:val="001922B4"/>
    <w:rsid w:val="001B49F5"/>
    <w:rsid w:val="001C4E1F"/>
    <w:rsid w:val="001D70B8"/>
    <w:rsid w:val="001E132C"/>
    <w:rsid w:val="001E3F53"/>
    <w:rsid w:val="001E5519"/>
    <w:rsid w:val="00200CBF"/>
    <w:rsid w:val="00213C61"/>
    <w:rsid w:val="002173A2"/>
    <w:rsid w:val="00234C6D"/>
    <w:rsid w:val="002416FB"/>
    <w:rsid w:val="00243818"/>
    <w:rsid w:val="0024586C"/>
    <w:rsid w:val="00256C80"/>
    <w:rsid w:val="00266744"/>
    <w:rsid w:val="00267882"/>
    <w:rsid w:val="002822BC"/>
    <w:rsid w:val="002838AD"/>
    <w:rsid w:val="00291DF9"/>
    <w:rsid w:val="002955AB"/>
    <w:rsid w:val="002A3A9A"/>
    <w:rsid w:val="002B4821"/>
    <w:rsid w:val="002C6A38"/>
    <w:rsid w:val="002D30A3"/>
    <w:rsid w:val="002E79DD"/>
    <w:rsid w:val="002F1E3B"/>
    <w:rsid w:val="002F46F9"/>
    <w:rsid w:val="002F61AE"/>
    <w:rsid w:val="00300169"/>
    <w:rsid w:val="003152D7"/>
    <w:rsid w:val="00315B0C"/>
    <w:rsid w:val="003244D2"/>
    <w:rsid w:val="00330B26"/>
    <w:rsid w:val="00354F24"/>
    <w:rsid w:val="0035619F"/>
    <w:rsid w:val="0036510F"/>
    <w:rsid w:val="003800C0"/>
    <w:rsid w:val="00391B1C"/>
    <w:rsid w:val="003A1356"/>
    <w:rsid w:val="003A26C7"/>
    <w:rsid w:val="003C0801"/>
    <w:rsid w:val="003C3DD2"/>
    <w:rsid w:val="003E7260"/>
    <w:rsid w:val="003F65C8"/>
    <w:rsid w:val="00400FD3"/>
    <w:rsid w:val="00403F29"/>
    <w:rsid w:val="00417B5A"/>
    <w:rsid w:val="00421E63"/>
    <w:rsid w:val="004358D7"/>
    <w:rsid w:val="00452AEE"/>
    <w:rsid w:val="00461A5F"/>
    <w:rsid w:val="00472A95"/>
    <w:rsid w:val="004742A7"/>
    <w:rsid w:val="0047557A"/>
    <w:rsid w:val="00475E2D"/>
    <w:rsid w:val="0047678E"/>
    <w:rsid w:val="004A3CB7"/>
    <w:rsid w:val="004A4A3B"/>
    <w:rsid w:val="004B0C06"/>
    <w:rsid w:val="004B3122"/>
    <w:rsid w:val="004B58F3"/>
    <w:rsid w:val="004C5A1E"/>
    <w:rsid w:val="004D6806"/>
    <w:rsid w:val="004E106D"/>
    <w:rsid w:val="004E7201"/>
    <w:rsid w:val="004F5211"/>
    <w:rsid w:val="005025C3"/>
    <w:rsid w:val="00533935"/>
    <w:rsid w:val="00537132"/>
    <w:rsid w:val="005663D5"/>
    <w:rsid w:val="00574D8E"/>
    <w:rsid w:val="005776B4"/>
    <w:rsid w:val="00585467"/>
    <w:rsid w:val="00586622"/>
    <w:rsid w:val="00595944"/>
    <w:rsid w:val="005A5F53"/>
    <w:rsid w:val="005C43C5"/>
    <w:rsid w:val="005D7E0E"/>
    <w:rsid w:val="005E3489"/>
    <w:rsid w:val="005E3F5A"/>
    <w:rsid w:val="005E52A8"/>
    <w:rsid w:val="005F6E1B"/>
    <w:rsid w:val="006157BF"/>
    <w:rsid w:val="00632C21"/>
    <w:rsid w:val="006477C6"/>
    <w:rsid w:val="00650CFC"/>
    <w:rsid w:val="00667EBB"/>
    <w:rsid w:val="00671C2D"/>
    <w:rsid w:val="0067576C"/>
    <w:rsid w:val="0067785D"/>
    <w:rsid w:val="006817D5"/>
    <w:rsid w:val="006841F2"/>
    <w:rsid w:val="0068746C"/>
    <w:rsid w:val="006936B0"/>
    <w:rsid w:val="006B1C29"/>
    <w:rsid w:val="006C054D"/>
    <w:rsid w:val="006C0FA9"/>
    <w:rsid w:val="006C56D4"/>
    <w:rsid w:val="006E2462"/>
    <w:rsid w:val="006E7EB2"/>
    <w:rsid w:val="007024BA"/>
    <w:rsid w:val="0070712F"/>
    <w:rsid w:val="00710DA3"/>
    <w:rsid w:val="0071114F"/>
    <w:rsid w:val="00715D99"/>
    <w:rsid w:val="00721E41"/>
    <w:rsid w:val="0073019D"/>
    <w:rsid w:val="00734700"/>
    <w:rsid w:val="00735109"/>
    <w:rsid w:val="007607AC"/>
    <w:rsid w:val="00790900"/>
    <w:rsid w:val="007973DF"/>
    <w:rsid w:val="007A15BB"/>
    <w:rsid w:val="007A3D35"/>
    <w:rsid w:val="007B15F6"/>
    <w:rsid w:val="007C609D"/>
    <w:rsid w:val="007D6023"/>
    <w:rsid w:val="007E0E0A"/>
    <w:rsid w:val="007E53DE"/>
    <w:rsid w:val="007F2301"/>
    <w:rsid w:val="00801D28"/>
    <w:rsid w:val="00810810"/>
    <w:rsid w:val="00811E43"/>
    <w:rsid w:val="00822250"/>
    <w:rsid w:val="00826BDB"/>
    <w:rsid w:val="00831F9E"/>
    <w:rsid w:val="00832719"/>
    <w:rsid w:val="00834A83"/>
    <w:rsid w:val="008447B4"/>
    <w:rsid w:val="00862C3C"/>
    <w:rsid w:val="008864D5"/>
    <w:rsid w:val="00893C56"/>
    <w:rsid w:val="008B4D72"/>
    <w:rsid w:val="008E2CDB"/>
    <w:rsid w:val="00900A4A"/>
    <w:rsid w:val="00901223"/>
    <w:rsid w:val="00904AA4"/>
    <w:rsid w:val="00906EE3"/>
    <w:rsid w:val="00910F49"/>
    <w:rsid w:val="009315D8"/>
    <w:rsid w:val="00931E96"/>
    <w:rsid w:val="00933399"/>
    <w:rsid w:val="00937399"/>
    <w:rsid w:val="009412E5"/>
    <w:rsid w:val="00962B45"/>
    <w:rsid w:val="00965F21"/>
    <w:rsid w:val="00972BA8"/>
    <w:rsid w:val="00975001"/>
    <w:rsid w:val="00975DCB"/>
    <w:rsid w:val="00976063"/>
    <w:rsid w:val="00982ED2"/>
    <w:rsid w:val="00992ABF"/>
    <w:rsid w:val="009D209D"/>
    <w:rsid w:val="009D282D"/>
    <w:rsid w:val="009D5E06"/>
    <w:rsid w:val="00A12159"/>
    <w:rsid w:val="00A1227F"/>
    <w:rsid w:val="00A367CC"/>
    <w:rsid w:val="00A40191"/>
    <w:rsid w:val="00A40E79"/>
    <w:rsid w:val="00A55A23"/>
    <w:rsid w:val="00A80F53"/>
    <w:rsid w:val="00A85946"/>
    <w:rsid w:val="00A9177E"/>
    <w:rsid w:val="00A95D63"/>
    <w:rsid w:val="00AA5875"/>
    <w:rsid w:val="00AA71E0"/>
    <w:rsid w:val="00AB0605"/>
    <w:rsid w:val="00AB1DFD"/>
    <w:rsid w:val="00AC3338"/>
    <w:rsid w:val="00AD7A6E"/>
    <w:rsid w:val="00AE3B37"/>
    <w:rsid w:val="00AE4648"/>
    <w:rsid w:val="00AF16A6"/>
    <w:rsid w:val="00AF658B"/>
    <w:rsid w:val="00B02B29"/>
    <w:rsid w:val="00B13C05"/>
    <w:rsid w:val="00B16109"/>
    <w:rsid w:val="00B4386D"/>
    <w:rsid w:val="00B50F83"/>
    <w:rsid w:val="00B52D47"/>
    <w:rsid w:val="00B535B1"/>
    <w:rsid w:val="00B568E5"/>
    <w:rsid w:val="00B6061D"/>
    <w:rsid w:val="00B678FA"/>
    <w:rsid w:val="00B727D6"/>
    <w:rsid w:val="00B8155D"/>
    <w:rsid w:val="00B900BB"/>
    <w:rsid w:val="00BA6422"/>
    <w:rsid w:val="00BC0548"/>
    <w:rsid w:val="00BC61F2"/>
    <w:rsid w:val="00BC65C4"/>
    <w:rsid w:val="00BC6DFD"/>
    <w:rsid w:val="00BD50AD"/>
    <w:rsid w:val="00C01388"/>
    <w:rsid w:val="00C23D66"/>
    <w:rsid w:val="00C259A8"/>
    <w:rsid w:val="00C43DCF"/>
    <w:rsid w:val="00C534EC"/>
    <w:rsid w:val="00C64B42"/>
    <w:rsid w:val="00C81451"/>
    <w:rsid w:val="00C91109"/>
    <w:rsid w:val="00C9337E"/>
    <w:rsid w:val="00C9607D"/>
    <w:rsid w:val="00C9791F"/>
    <w:rsid w:val="00CA747B"/>
    <w:rsid w:val="00CB13FF"/>
    <w:rsid w:val="00CC7CDE"/>
    <w:rsid w:val="00CD4FC3"/>
    <w:rsid w:val="00CD50B1"/>
    <w:rsid w:val="00CE588C"/>
    <w:rsid w:val="00CF1CAB"/>
    <w:rsid w:val="00D026C7"/>
    <w:rsid w:val="00D041C0"/>
    <w:rsid w:val="00D27979"/>
    <w:rsid w:val="00D4145D"/>
    <w:rsid w:val="00D46EC7"/>
    <w:rsid w:val="00D5292E"/>
    <w:rsid w:val="00D57F6C"/>
    <w:rsid w:val="00D66754"/>
    <w:rsid w:val="00D86FA4"/>
    <w:rsid w:val="00D9353B"/>
    <w:rsid w:val="00D9611E"/>
    <w:rsid w:val="00D9754E"/>
    <w:rsid w:val="00DC6364"/>
    <w:rsid w:val="00DC6E37"/>
    <w:rsid w:val="00DD02C6"/>
    <w:rsid w:val="00DD1E11"/>
    <w:rsid w:val="00DE67F0"/>
    <w:rsid w:val="00E03F98"/>
    <w:rsid w:val="00E043DD"/>
    <w:rsid w:val="00E07850"/>
    <w:rsid w:val="00E238E9"/>
    <w:rsid w:val="00E245FB"/>
    <w:rsid w:val="00E305A1"/>
    <w:rsid w:val="00E33680"/>
    <w:rsid w:val="00E52CC8"/>
    <w:rsid w:val="00E60668"/>
    <w:rsid w:val="00E60A55"/>
    <w:rsid w:val="00E661B5"/>
    <w:rsid w:val="00E701A0"/>
    <w:rsid w:val="00EA2928"/>
    <w:rsid w:val="00EA5A3E"/>
    <w:rsid w:val="00EB0449"/>
    <w:rsid w:val="00EB066F"/>
    <w:rsid w:val="00EB7476"/>
    <w:rsid w:val="00EC0963"/>
    <w:rsid w:val="00EF22F3"/>
    <w:rsid w:val="00EF5E8C"/>
    <w:rsid w:val="00F02A96"/>
    <w:rsid w:val="00F33FC2"/>
    <w:rsid w:val="00F6335F"/>
    <w:rsid w:val="00F63D9C"/>
    <w:rsid w:val="00F75308"/>
    <w:rsid w:val="00F962F4"/>
    <w:rsid w:val="00FB2E39"/>
    <w:rsid w:val="00FB3D18"/>
    <w:rsid w:val="00FC1619"/>
    <w:rsid w:val="00FC4AF1"/>
    <w:rsid w:val="00FD197F"/>
    <w:rsid w:val="00FE113F"/>
    <w:rsid w:val="00FE57C3"/>
    <w:rsid w:val="00F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3</cp:revision>
  <dcterms:created xsi:type="dcterms:W3CDTF">2017-11-30T22:49:00Z</dcterms:created>
  <dcterms:modified xsi:type="dcterms:W3CDTF">2017-12-05T14:11:00Z</dcterms:modified>
</cp:coreProperties>
</file>